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E7A1E" w14:textId="2DD2E25B" w:rsidR="00E37E1F" w:rsidRDefault="00E37E1F" w:rsidP="00E37E1F">
      <w:pPr>
        <w:pStyle w:val="Caption"/>
        <w:keepNext/>
      </w:pPr>
      <w:r w:rsidRPr="00E37E1F">
        <w:t>Table 2. Major sources of information about antibiotic parents (N = 704).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8710"/>
        <w:gridCol w:w="770"/>
      </w:tblGrid>
      <w:tr w:rsidR="00F2554B" w14:paraId="67EA0E08" w14:textId="77777777" w:rsidTr="00E37E1F">
        <w:trPr>
          <w:cantSplit/>
          <w:tblHeader/>
          <w:jc w:val="center"/>
        </w:trPr>
        <w:tc>
          <w:tcPr>
            <w:tcW w:w="4594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D901345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406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B402C22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F2554B" w14:paraId="37E950BC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294883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I give my children antibiotics when they get cough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F89E0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6 (49%)</w:t>
            </w:r>
          </w:p>
        </w:tc>
      </w:tr>
      <w:tr w:rsidR="00F2554B" w14:paraId="041B1CAE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CB0787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I like to take antibiotic from pharmacy instead of taking from doctor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EC879A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4 (64%)</w:t>
            </w:r>
          </w:p>
        </w:tc>
      </w:tr>
      <w:tr w:rsidR="00F2554B" w14:paraId="228630A7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27EABF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My child should complete a given dose, even he improve after 2 dose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656951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9 (69%)</w:t>
            </w:r>
          </w:p>
        </w:tc>
      </w:tr>
      <w:tr w:rsidR="00F2554B" w14:paraId="34D92DDC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05438C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tal Practice Score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FD1346" w14:textId="77777777" w:rsidR="00F2554B" w:rsidRDefault="00F2554B">
            <w:pPr>
              <w:keepNext/>
              <w:spacing w:after="60"/>
              <w:jc w:val="center"/>
            </w:pPr>
          </w:p>
        </w:tc>
      </w:tr>
      <w:tr w:rsidR="00F2554B" w14:paraId="53A7BE8B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C12B10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0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9DCBFF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1.8%)</w:t>
            </w:r>
          </w:p>
        </w:tc>
      </w:tr>
      <w:tr w:rsidR="00F2554B" w14:paraId="62BACB28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45AA38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A00A60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4.8%)</w:t>
            </w:r>
          </w:p>
        </w:tc>
      </w:tr>
      <w:tr w:rsidR="00F2554B" w14:paraId="09D9C842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10A5E8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B99019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0 (11%)</w:t>
            </w:r>
          </w:p>
        </w:tc>
      </w:tr>
      <w:tr w:rsidR="00F2554B" w14:paraId="31F28FCF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E42FCC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A51D8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5 (21%)</w:t>
            </w:r>
          </w:p>
        </w:tc>
      </w:tr>
      <w:tr w:rsidR="00F2554B" w14:paraId="5347CF18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83B57B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4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D6109A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2 (26%)</w:t>
            </w:r>
          </w:p>
        </w:tc>
      </w:tr>
      <w:tr w:rsidR="00F2554B" w14:paraId="31ED2B26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E09BF9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CC412D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4 (23%)</w:t>
            </w:r>
          </w:p>
        </w:tc>
      </w:tr>
      <w:tr w:rsidR="00F2554B" w14:paraId="7DFACA70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9D1570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6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C5237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6 (12%)</w:t>
            </w:r>
          </w:p>
        </w:tc>
      </w:tr>
      <w:tr w:rsidR="00F2554B" w14:paraId="3F99B52E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352F50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actice_PCT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64D705" w14:textId="77777777" w:rsidR="00F2554B" w:rsidRDefault="00F2554B">
            <w:pPr>
              <w:keepNext/>
              <w:spacing w:after="60"/>
              <w:jc w:val="center"/>
            </w:pPr>
          </w:p>
        </w:tc>
      </w:tr>
      <w:tr w:rsidR="00F2554B" w14:paraId="06DF344E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C881CD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0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285204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1.8%)</w:t>
            </w:r>
          </w:p>
        </w:tc>
      </w:tr>
      <w:tr w:rsidR="00F2554B" w14:paraId="5D776DBB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E64770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6.6666666666667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4F68E2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4.8%)</w:t>
            </w:r>
          </w:p>
        </w:tc>
      </w:tr>
      <w:tr w:rsidR="00F2554B" w14:paraId="23A9E209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B991A6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3.3333333333333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156AAA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0 (11%)</w:t>
            </w:r>
          </w:p>
        </w:tc>
      </w:tr>
      <w:tr w:rsidR="00F2554B" w14:paraId="023B5B24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514ADC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0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B1C0BA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5 (21%)</w:t>
            </w:r>
          </w:p>
        </w:tc>
      </w:tr>
      <w:tr w:rsidR="00F2554B" w14:paraId="214D27BD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243711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66.6666666666667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1497E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2 (26%)</w:t>
            </w:r>
          </w:p>
        </w:tc>
      </w:tr>
      <w:tr w:rsidR="00F2554B" w14:paraId="2D992359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FA43A5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83.3333333333333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01DD71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4 (23%)</w:t>
            </w:r>
          </w:p>
        </w:tc>
      </w:tr>
      <w:tr w:rsidR="00F2554B" w14:paraId="3F85B44C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EDEB5D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00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6B4D6A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6 (12%)</w:t>
            </w:r>
          </w:p>
        </w:tc>
      </w:tr>
      <w:tr w:rsidR="00F2554B" w14:paraId="7FA5EB7F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62AAD1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urce(s) of information about antibiotic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3FDA48" w14:textId="77777777" w:rsidR="00F2554B" w:rsidRDefault="00F2554B">
            <w:pPr>
              <w:keepNext/>
              <w:spacing w:after="60"/>
              <w:jc w:val="center"/>
            </w:pPr>
          </w:p>
        </w:tc>
      </w:tr>
      <w:tr w:rsidR="00F2554B" w14:paraId="47E43F6D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486458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dispens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3E4B87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560FE7A8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21A15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dispensers Information from nurses Information from prescrib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8F572B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208FEF27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370C78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Information from dispensers Information from nurses Internet Social media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E63BC6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733A6C3D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D664F0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dispensers Information from prescrib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EB26C0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2.0%)</w:t>
            </w:r>
          </w:p>
        </w:tc>
      </w:tr>
      <w:tr w:rsidR="00F2554B" w14:paraId="6806B3E6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574DDB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dispensers Information from prescribers Information provided by pharmaceutical companies leaflet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52A166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018FE937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306355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dispensers Information from prescribers Oth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5F997C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0.7%)</w:t>
            </w:r>
          </w:p>
        </w:tc>
      </w:tr>
      <w:tr w:rsidR="00F2554B" w14:paraId="23002A5A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F29B2E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dispensers Information from prescribers Social media Internet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37F007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4%)</w:t>
            </w:r>
          </w:p>
        </w:tc>
      </w:tr>
      <w:tr w:rsidR="00F2554B" w14:paraId="193E849C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658CC5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dispensers Information provided by pharmaceutical companies leaflet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D645BF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5ED5BF86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720E72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dispensers Oth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A0E09D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6C4B5C53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216560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dispensers Others Information given by a colleague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3AEAB8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28563B36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21C0EF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dispensers Social media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F35025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39CEF8DD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2A610F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nurses Information from dispensers Information from prescrib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DA3924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0E254493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2E0782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nurses Information from prescribers Others Social media Internet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E2DC2C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2FA85464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C484E8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nurses Information provided by pharmaceutical companies leaflet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2B9963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344917B1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BA49AE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prescrib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A991BE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6 (31%)</w:t>
            </w:r>
          </w:p>
        </w:tc>
      </w:tr>
      <w:tr w:rsidR="00F2554B" w14:paraId="29B7ED4A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1EA9E7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prescribers Information from dispens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69037E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1 (16%)</w:t>
            </w:r>
          </w:p>
        </w:tc>
      </w:tr>
      <w:tr w:rsidR="00F2554B" w14:paraId="3B1BF2BE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16F4BF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prescribers Information from dispensers Information from nurse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B7F417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3%)</w:t>
            </w:r>
          </w:p>
        </w:tc>
      </w:tr>
      <w:tr w:rsidR="00F2554B" w14:paraId="12B8A379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3C3B71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prescribers Information from dispensers Information from nurses Information given by a colleague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C11E6A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1F71A262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642010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prescribers Information from dispensers Information from nurses Information given by a colleague Internet Social media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2EEE1D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7E377540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6F46E4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prescribers Information from dispensers Information from nurses Oth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FF88FE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1A214D23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9A178E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prescribers Information from dispensers Information given by a colleague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866D71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0%)</w:t>
            </w:r>
          </w:p>
        </w:tc>
      </w:tr>
      <w:tr w:rsidR="00F2554B" w14:paraId="3AA77CE3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98FD54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prescribers Information from dispensers Information given by a colleague Information provided by pharmaceutical companies leaflet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3B292D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369EECBA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6EECA0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prescribers Information from dispensers Information provided by pharmaceutical companies leaflet Oth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78A000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59824150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EC756A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prescribers Information from dispensers Internet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610ED1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.1%)</w:t>
            </w:r>
          </w:p>
        </w:tc>
      </w:tr>
      <w:tr w:rsidR="00F2554B" w14:paraId="29DBC34A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108EA6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Information from prescribers Information from dispensers Internet Oth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3D686C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0.7%)</w:t>
            </w:r>
          </w:p>
        </w:tc>
      </w:tr>
      <w:tr w:rsidR="00F2554B" w14:paraId="3A9E83BD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DFAF5E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prescribers Information from dispensers Internet Social media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579FEA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0.9%)</w:t>
            </w:r>
          </w:p>
        </w:tc>
      </w:tr>
      <w:tr w:rsidR="00F2554B" w14:paraId="2B6B16F6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30B82F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prescribers Information from dispensers Internet Social media Information from University course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16CAB3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600DCBD5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5C9E5A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prescribers Information from dispensers Internet Social media Oth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33CB5E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7372EC9B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519FCC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prescribers Information from dispensers Oth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6BFA6D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1.7%)</w:t>
            </w:r>
          </w:p>
        </w:tc>
      </w:tr>
      <w:tr w:rsidR="00F2554B" w14:paraId="4AFCAA6B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EBDB51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prescribers Information from dispensers Social media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496034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.3%)</w:t>
            </w:r>
          </w:p>
        </w:tc>
      </w:tr>
      <w:tr w:rsidR="00F2554B" w14:paraId="39E0813F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22AA8E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prescribers Information from dispensers Social media Information given by a colleague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F5E1B3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6786E63D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CB130B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prescribers Information from dispensers Social media Internet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A67FF0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4%)</w:t>
            </w:r>
          </w:p>
        </w:tc>
      </w:tr>
      <w:tr w:rsidR="00F2554B" w14:paraId="6160D26D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3B9A03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prescribers Information from dispensers Social media Internet Others Information provided by pharmaceutical companies leaflet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90357D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52FF7082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758D84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prescribers Information from nurse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C2ECB3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4%)</w:t>
            </w:r>
          </w:p>
        </w:tc>
      </w:tr>
      <w:tr w:rsidR="00F2554B" w14:paraId="2679AC9F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8C1121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prescribers Information from nurses Information from dispens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79FA07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3%)</w:t>
            </w:r>
          </w:p>
        </w:tc>
      </w:tr>
      <w:tr w:rsidR="00F2554B" w14:paraId="399335AE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E00D94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prescribers Information from nurses Information from University course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75BAFC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3AB5D191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7F2FC6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prescribers Information from nurses Internet Social media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58976C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46F1260A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357E84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prescribers Information from nurses Social media Internet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437BCC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1857F85C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4D1ACF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prescribers Information from University course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0A547D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3%)</w:t>
            </w:r>
          </w:p>
        </w:tc>
      </w:tr>
      <w:tr w:rsidR="00F2554B" w14:paraId="4B8230D6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DF96B3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prescribers Information from University courses Social media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A50A1F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6D0CF81F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986FF6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prescribers Information given by a colleague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0C119F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0.9%)</w:t>
            </w:r>
          </w:p>
        </w:tc>
      </w:tr>
      <w:tr w:rsidR="00F2554B" w14:paraId="7A97407F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97A4AA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prescribers Information given by a colleague Information from dispensers Internet Social media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94DAB6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7BA61E02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9233D0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prescribers Information given by a colleague Internet Social media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DA66C9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683AEC6C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DA2FA2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prescribers Information given by a colleague Internet Social media Oth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622BE7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1B953AD4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8CCB38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prescribers Information given by a colleague Oth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5CF0F9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2213C9ED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FE9D99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prescribers Information provided by pharmaceutical companies leaflet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F0D478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.3%)</w:t>
            </w:r>
          </w:p>
        </w:tc>
      </w:tr>
      <w:tr w:rsidR="00F2554B" w14:paraId="423758F2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3643C4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Information from prescribers Information provided by pharmaceutical companies leaflet Information from dispensers Others Internet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D298A8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7A301E68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5C15C0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prescribers Information provided by pharmaceutical companies leaflet Internet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BB5EC9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0.6%)</w:t>
            </w:r>
          </w:p>
        </w:tc>
      </w:tr>
      <w:tr w:rsidR="00F2554B" w14:paraId="7CC3D4AD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0B705F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prescribers Information provided by pharmaceutical companies leaflet Internet Social media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E2B845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296B2AC0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C2F817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prescribers Internet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B4854F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.3%)</w:t>
            </w:r>
          </w:p>
        </w:tc>
      </w:tr>
      <w:tr w:rsidR="00F2554B" w14:paraId="7F70CCB4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53D5C1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prescribers Internet Information from dispensers Information from nurse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3C03F7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24392653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6A1B84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prescribers Internet Information provided by pharmaceutical companies leaflet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AE4FD2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6F1ABAD9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7FFB85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prescribers Internet Oth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E0EE17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0D6962C9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7F1682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prescribers Internet Social media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8F66D8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1.7%)</w:t>
            </w:r>
          </w:p>
        </w:tc>
      </w:tr>
      <w:tr w:rsidR="00F2554B" w14:paraId="52D3CA16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FF654E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prescribers Internet Social media Information given by a colleague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DE2239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7A79938F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FC7E9E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prescribers Internet Social media Information provided by pharmaceutical companies leaflet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9237F5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4319AF5B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1EC1F9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prescribers Internet Social media Oth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042C06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3%)</w:t>
            </w:r>
          </w:p>
        </w:tc>
      </w:tr>
      <w:tr w:rsidR="00F2554B" w14:paraId="474FDD6E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691358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prescribers Oth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17F648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2.4%)</w:t>
            </w:r>
          </w:p>
        </w:tc>
      </w:tr>
      <w:tr w:rsidR="00F2554B" w14:paraId="0C009AA2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EEA46B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prescribers Others Information from dispens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268672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3%)</w:t>
            </w:r>
          </w:p>
        </w:tc>
      </w:tr>
      <w:tr w:rsidR="00F2554B" w14:paraId="422F1EC6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38FCD1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prescribers Others Information given by a colleague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4787BD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0295EE31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BC65DA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prescribers Others Internet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9C2074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2C47D7C7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DF7E6E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prescribers Others Internet Social media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021762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45CF078A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2DCA94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prescribers Social media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C16F14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.1%)</w:t>
            </w:r>
          </w:p>
        </w:tc>
      </w:tr>
      <w:tr w:rsidR="00F2554B" w14:paraId="62764D2D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611898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prescribers Social media Internet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F9426E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0.6%)</w:t>
            </w:r>
          </w:p>
        </w:tc>
      </w:tr>
      <w:tr w:rsidR="00F2554B" w14:paraId="1F5CFBA9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7BA1AB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prescribers Social media Internet Information from dispens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F613A8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5CC12827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2F3DF6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prescribers Social media Internet Information given by a colleague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68EFB8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4556D26D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2E56DA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University course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C6DE9D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3%)</w:t>
            </w:r>
          </w:p>
        </w:tc>
      </w:tr>
      <w:tr w:rsidR="00F2554B" w14:paraId="57A68856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D36B94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from University courses Information from dispensers Information from prescribers Social media Internet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D2DE49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0DB3F82D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C921C9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Information from University courses Information from prescrib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21EDFF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4A3A71C0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449417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given by a colleague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F20F1B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3%)</w:t>
            </w:r>
          </w:p>
        </w:tc>
      </w:tr>
      <w:tr w:rsidR="00F2554B" w14:paraId="64CE6E8C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2A9ECD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given by a colleague Information from dispensers Information from prescrib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1B0652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4ABE8A03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73ED3D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given by a colleague Information from nurses Information from dispens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12B15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703A8C96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C17693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given by a colleague Internet Social media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EEA4F1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0C6ED78B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304AEF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provided by pharmaceutical companies leaflet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B770CB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0C4D9639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4FA107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provided by pharmaceutical companies leaflet Information from dispensers Information from nurses Internet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E13F7D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4BE64FD9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88CD45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provided by pharmaceutical companies leaflet Information from dispensers Information from University courses Internet Social media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378B42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3%)</w:t>
            </w:r>
          </w:p>
        </w:tc>
      </w:tr>
      <w:tr w:rsidR="00F2554B" w14:paraId="5170B113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920ED3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provided by pharmaceutical companies leaflet Information from dispensers Internet Social media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4F8A12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4%)</w:t>
            </w:r>
          </w:p>
        </w:tc>
      </w:tr>
      <w:tr w:rsidR="00F2554B" w14:paraId="324AB2DF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460C41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provided by pharmaceutical companies leaflet Information from prescrib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0F818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.3%)</w:t>
            </w:r>
          </w:p>
        </w:tc>
      </w:tr>
      <w:tr w:rsidR="00F2554B" w14:paraId="52659F5F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BCDC1E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provided by pharmaceutical companies leaflet Information from prescribers Information from dispens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555333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07FBD638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9FE32B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provided by pharmaceutical companies leaflet Information from prescribers Information from dispensers Information from University courses Internet Social media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DAB26D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29768212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55D4EB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provided by pharmaceutical companies leaflet Information from prescribers Information from dispensers Internet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D62C83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3%)</w:t>
            </w:r>
          </w:p>
        </w:tc>
      </w:tr>
      <w:tr w:rsidR="00F2554B" w14:paraId="0D10676F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68B658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provided by pharmaceutical companies leaflet Information from prescribers Information from dispensers Social media Internet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282496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3B7CEAD4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5CD81A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provided by pharmaceutical companies leaflet Information from prescribers Internet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DB41EE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4%)</w:t>
            </w:r>
          </w:p>
        </w:tc>
      </w:tr>
      <w:tr w:rsidR="00F2554B" w14:paraId="726246B1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4996AA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provided by pharmaceutical companies leaflet Information from prescribers Internet Oth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25D4D2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472D287A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3EDC4D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provided by pharmaceutical companies leaflet Information from prescribers Internet Social media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96544E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3%)</w:t>
            </w:r>
          </w:p>
        </w:tc>
      </w:tr>
      <w:tr w:rsidR="00F2554B" w14:paraId="3DDAA1A7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7698A1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provided by pharmaceutical companies leaflet Information from prescribers Others Internet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CA16D5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359270DB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7846F5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provided by pharmaceutical companies leaflet Information from University courses Internet Social media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46DCD4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1C955385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00521B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provided by pharmaceutical companies leaflet Information from University courses Internet Social media Information from prescribers Information from dispens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5AB9C2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38E17BED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B1DB87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provided by pharmaceutical companies leaflet Information given by a colleague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3F8516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5385AD70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5C1255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provided by pharmaceutical companies leaflet Information given by a colleague Information from University courses Internet Social media Information from dispensers Information from prescrib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381B8D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5CF70074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5B8AE3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Information provided by pharmaceutical companies leaflet Internet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EC0134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196A08CF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956CF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provided by pharmaceutical companies leaflet Internet Social media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E3EF8E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3%)</w:t>
            </w:r>
          </w:p>
        </w:tc>
      </w:tr>
      <w:tr w:rsidR="00F2554B" w14:paraId="2F2060E2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E0A819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provided by pharmaceutical companies leaflet Internet Social media Information from dispens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9D71B8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5C71A0E7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318B0F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provided by pharmaceutical companies leaflet Oth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B06077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1F3A111A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369882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formation provided by pharmaceutical companies leaflet Social media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857DDB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593388AB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AEE46C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ternet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7DABC4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1.6%)</w:t>
            </w:r>
          </w:p>
        </w:tc>
      </w:tr>
      <w:tr w:rsidR="00F2554B" w14:paraId="227EDF6A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0EFBBD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ternet Information from dispens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DC3F8D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22B1B5A4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4D9B27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ternet Information from prescrib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462978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.3%)</w:t>
            </w:r>
          </w:p>
        </w:tc>
      </w:tr>
      <w:tr w:rsidR="00F2554B" w14:paraId="67B58ACA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920E47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ternet Information from prescribers Information from dispens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3A6805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4%)</w:t>
            </w:r>
          </w:p>
        </w:tc>
      </w:tr>
      <w:tr w:rsidR="00F2554B" w14:paraId="01236334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9A54B4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ternet Information from prescribers Information from dispensers Information provided by pharmaceutical companies leaflet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B057C1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3%)</w:t>
            </w:r>
          </w:p>
        </w:tc>
      </w:tr>
      <w:tr w:rsidR="00F2554B" w14:paraId="3BAA31EA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A17E6F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ternet Information from prescribers Information provided by pharmaceutical companies leaflet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7C392C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0.6%)</w:t>
            </w:r>
          </w:p>
        </w:tc>
      </w:tr>
      <w:tr w:rsidR="00F2554B" w14:paraId="3ADC33BB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49AB30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ternet Information from prescribers Information provided by pharmaceutical companies leaflet Social media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39075D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369A59B6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B96893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ternet Information from prescribers Oth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ED887F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56A3C810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707255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ternet Information from prescribers Social media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DF1134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4%)</w:t>
            </w:r>
          </w:p>
        </w:tc>
      </w:tr>
      <w:tr w:rsidR="00F2554B" w14:paraId="7AE70218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3EF549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ternet Information provided by pharmaceutical companies leaflet Information from prescrib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54EBCD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30F25F53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483EC5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ternet Oth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9CBC58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0AF83E2E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3FC798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ternet Social media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D90741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.1%)</w:t>
            </w:r>
          </w:p>
        </w:tc>
      </w:tr>
      <w:tr w:rsidR="00F2554B" w14:paraId="701EDCC7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761E09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ternet Social media Information from prescrib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6B295D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0.7%)</w:t>
            </w:r>
          </w:p>
        </w:tc>
      </w:tr>
      <w:tr w:rsidR="00F2554B" w14:paraId="4AFDEB77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08B234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ternet Social media Information from prescribers Information from dispens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A97518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4%)</w:t>
            </w:r>
          </w:p>
        </w:tc>
      </w:tr>
      <w:tr w:rsidR="00F2554B" w14:paraId="4215DF7F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3F1498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ternet Social media Information given by a colleague Information from prescrib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05AEF6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650DF087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2BD397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ternet Social media Oth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613A80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6D65E627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D15570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C7A732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2.1%)</w:t>
            </w:r>
          </w:p>
        </w:tc>
      </w:tr>
      <w:tr w:rsidR="00F2554B" w14:paraId="3B955480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3B60D3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Others Information from prescrib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FE65D3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0.7%)</w:t>
            </w:r>
          </w:p>
        </w:tc>
      </w:tr>
      <w:tr w:rsidR="00F2554B" w14:paraId="76BDB956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D78E49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s Information from prescribers Information from dispens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7A73EA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3%)</w:t>
            </w:r>
          </w:p>
        </w:tc>
      </w:tr>
      <w:tr w:rsidR="00F2554B" w14:paraId="668350DB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7C1692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s Internet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7AC279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57F3749F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C1C48A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s Social media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9DB9F2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3A653D05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CDCD55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cial media Information from dispensers Information from prescrib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4AF9FD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10BB32E9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E2C80D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cial media Information from prescrib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216F65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01305BE1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9CD77A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cial media Information from prescribers Information from dispens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03646C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0AB9ED32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4175A5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cial media Information from prescribers Information from dispensers Information from nurses Internet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4B098A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5B5A7BA7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CD4685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cial media Information from prescribers Internet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172E5C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3146F2C3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4695CD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cial media Information provided by pharmaceutical companies leaflet Information from prescrib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EDB508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02FC3C80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DBEA2D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cial media Internet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B370D3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3.1%)</w:t>
            </w:r>
          </w:p>
        </w:tc>
      </w:tr>
      <w:tr w:rsidR="00F2554B" w14:paraId="1D2E3335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9B8EB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cial media Internet Information from dispens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27CE9E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4%)</w:t>
            </w:r>
          </w:p>
        </w:tc>
      </w:tr>
      <w:tr w:rsidR="00F2554B" w14:paraId="1BF7F40B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6F2763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cial media Internet Information from prescrib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46BE1C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1.4%)</w:t>
            </w:r>
          </w:p>
        </w:tc>
      </w:tr>
      <w:tr w:rsidR="00F2554B" w14:paraId="05539C8E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5A027F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cial media Internet Information from prescribers Information from dispens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1E73F7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0.7%)</w:t>
            </w:r>
          </w:p>
        </w:tc>
      </w:tr>
      <w:tr w:rsidR="00F2554B" w14:paraId="64D1FCE7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A9B48C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cial media Internet Information from prescribers Information from dispensers Information provided by pharmaceutical companies leaflet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804B34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137B0A63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E02326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cial media Internet Information from prescribers Information from University course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B164F6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6CBD698D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4A2358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cial media Internet Information from prescribers Information given by a colleague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3AEDB1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57354EDE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8746A7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cial media Internet Information from prescribers Information provided by pharmaceutical companies leaflet Oth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AE3509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68DAAB5F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1F881F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cial media Internet Information provided by pharmaceutical companies leaflet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B5CF32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0.7%)</w:t>
            </w:r>
          </w:p>
        </w:tc>
      </w:tr>
      <w:tr w:rsidR="00F2554B" w14:paraId="4DA51237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ED3F2B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cial media Internet Information provided by pharmaceutical companies leaflet Information from prescribers Information from dispens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D1E6D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30A4AE12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B8A0EB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cial media Internet Others Information from prescrib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024883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1%)</w:t>
            </w:r>
          </w:p>
        </w:tc>
      </w:tr>
      <w:tr w:rsidR="00F2554B" w14:paraId="1910D98B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B6B245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provided by pharmaceutical companies leaflet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E1D0B7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11%)</w:t>
            </w:r>
          </w:p>
        </w:tc>
      </w:tr>
      <w:tr w:rsidR="00F2554B" w14:paraId="0658F3ED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7673E7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Information from prescrib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49268D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7 (86%)</w:t>
            </w:r>
          </w:p>
        </w:tc>
      </w:tr>
      <w:tr w:rsidR="00F2554B" w14:paraId="17F746CA" w14:textId="77777777" w:rsidTr="00E37E1F">
        <w:trPr>
          <w:cantSplit/>
          <w:jc w:val="center"/>
        </w:trPr>
        <w:tc>
          <w:tcPr>
            <w:tcW w:w="45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927296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dispensers</w:t>
            </w:r>
          </w:p>
        </w:tc>
        <w:tc>
          <w:tcPr>
            <w:tcW w:w="40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42B3C5" w14:textId="77777777" w:rsidR="00F2554B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2 (36%)</w:t>
            </w:r>
          </w:p>
        </w:tc>
      </w:tr>
      <w:tr w:rsidR="00F2554B" w14:paraId="75342EAB" w14:textId="77777777" w:rsidTr="00E37E1F">
        <w:trPr>
          <w:cantSplit/>
          <w:jc w:val="center"/>
        </w:trPr>
        <w:tc>
          <w:tcPr>
            <w:tcW w:w="5000" w:type="pct"/>
            <w:gridSpan w:val="2"/>
          </w:tcPr>
          <w:p w14:paraId="04636C08" w14:textId="77777777" w:rsidR="00F2554B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6DEF4610" w14:textId="77777777" w:rsidR="00F2554B" w:rsidRDefault="00F2554B">
      <w:pPr>
        <w:pStyle w:val="FirstParagraph"/>
      </w:pPr>
    </w:p>
    <w:sectPr w:rsidR="00F2554B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2DCCF3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4529895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2554B"/>
    <w:rsid w:val="00E37E1F"/>
    <w:rsid w:val="00F2554B"/>
    <w:rsid w:val="00FC21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937AE0"/>
  <w15:docId w15:val="{48942473-184F-497F-BA38-A90A8828D1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8</Pages>
  <Words>1973</Words>
  <Characters>11252</Characters>
  <Application>Microsoft Office Word</Application>
  <DocSecurity>0</DocSecurity>
  <Lines>93</Lines>
  <Paragraphs>26</Paragraphs>
  <ScaleCrop>false</ScaleCrop>
  <Company/>
  <LinksUpToDate>false</LinksUpToDate>
  <CharactersWithSpaces>13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btasum Islam Sun</cp:lastModifiedBy>
  <cp:revision>2</cp:revision>
  <dcterms:created xsi:type="dcterms:W3CDTF">2024-10-20T04:23:00Z</dcterms:created>
  <dcterms:modified xsi:type="dcterms:W3CDTF">2024-10-20T04:28:00Z</dcterms:modified>
</cp:coreProperties>
</file>